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Giada  Agnell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93687181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